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PaulParedes.github.io/manuscript-template/index.qmd.html" TargetMode="External" /><Relationship Type="http://schemas.openxmlformats.org/officeDocument/2006/relationships/hyperlink" Id="rId36" Target="https://PaulParedes.github.io/manuscript-templat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aulParedes.github.io/manuscript-template/index.qmd.html" TargetMode="External" /><Relationship Type="http://schemas.openxmlformats.org/officeDocument/2006/relationships/hyperlink" Id="rId36" Target="https://PaulParedes.github.io/manuscript-templat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24T15:06:40Z</dcterms:created>
  <dcterms:modified xsi:type="dcterms:W3CDTF">2024-02-24T15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2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